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22F9F" w14:textId="5D489CC5" w:rsidR="00DD659C" w:rsidRPr="00581598" w:rsidRDefault="00581598" w:rsidP="0046084D">
      <w:pPr>
        <w:rPr>
          <w:lang w:val="hu-HU"/>
        </w:rPr>
      </w:pPr>
      <w:r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45277" behindDoc="0" locked="0" layoutInCell="1" allowOverlap="1" wp14:anchorId="1A1F7E27" wp14:editId="7D45938A">
                <wp:simplePos x="0" y="0"/>
                <wp:positionH relativeFrom="column">
                  <wp:posOffset>2108200</wp:posOffset>
                </wp:positionH>
                <wp:positionV relativeFrom="paragraph">
                  <wp:posOffset>1845733</wp:posOffset>
                </wp:positionV>
                <wp:extent cx="2895600" cy="514350"/>
                <wp:effectExtent l="0" t="0" r="0" b="63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0" cy="514350"/>
                        </a:xfrm>
                        <a:prstGeom prst="rect">
                          <a:avLst/>
                        </a:prstGeom>
                        <a:solidFill>
                          <a:srgbClr val="D6C5D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1B7755" w14:textId="17165BE3" w:rsidR="00581598" w:rsidRPr="00581598" w:rsidRDefault="00581598" w:rsidP="00581598">
                            <w:pPr>
                              <w:jc w:val="center"/>
                              <w:rPr>
                                <w:lang w:val="hu-HU"/>
                              </w:rPr>
                            </w:pPr>
                            <w:r>
                              <w:rPr>
                                <w:rFonts w:ascii="Proza Libre light" w:hAnsi="Proza Libre light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  <w:lang w:val="hu-HU"/>
                              </w:rPr>
                              <w:t>MUNKATAPASZTAL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1F7E27" id="Rectangle 23" o:spid="_x0000_s1026" style="position:absolute;margin-left:166pt;margin-top:145.35pt;width:228pt;height:40.5pt;z-index:251645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" fillcolor="#d6c5d5" stroked="f" strokeweight="1pt">
                <v:textbox>
                  <w:txbxContent>
                    <w:p w14:paraId="291B7755" w14:textId="17165BE3" w:rsidR="00581598" w:rsidRPr="00581598" w:rsidRDefault="00581598" w:rsidP="00581598">
                      <w:pPr>
                        <w:jc w:val="center"/>
                        <w:rPr>
                          <w:lang w:val="hu-HU"/>
                        </w:rPr>
                      </w:pPr>
                      <w:r>
                        <w:rPr>
                          <w:rFonts w:ascii="Proza Libre light" w:hAnsi="Proza Libre light" w:cs="Open Sans SemiBold"/>
                          <w:color w:val="FFFFFF" w:themeColor="background1"/>
                          <w:spacing w:val="20"/>
                          <w:sz w:val="40"/>
                          <w:szCs w:val="40"/>
                          <w:lang w:val="hu-HU"/>
                        </w:rPr>
                        <w:t>MUNKATAPASZTALAT</w:t>
                      </w:r>
                    </w:p>
                  </w:txbxContent>
                </v:textbox>
              </v:rect>
            </w:pict>
          </mc:Fallback>
        </mc:AlternateContent>
      </w:r>
      <w:r w:rsidR="00346867" w:rsidRPr="00581598">
        <w:rPr>
          <w:lang w:val="hu-HU"/>
        </w:rPr>
        <w:drawing>
          <wp:anchor distT="0" distB="0" distL="114300" distR="114300" simplePos="0" relativeHeight="251678720" behindDoc="0" locked="0" layoutInCell="1" allowOverlap="1" wp14:anchorId="7EFB09D8" wp14:editId="5961004E">
            <wp:simplePos x="0" y="0"/>
            <wp:positionH relativeFrom="column">
              <wp:posOffset>-282998</wp:posOffset>
            </wp:positionH>
            <wp:positionV relativeFrom="paragraph">
              <wp:posOffset>-305011</wp:posOffset>
            </wp:positionV>
            <wp:extent cx="1713865" cy="1748367"/>
            <wp:effectExtent l="0" t="0" r="635" b="4445"/>
            <wp:wrapNone/>
            <wp:docPr id="2132132210" name="Kép 1" descr="A képen Emberi arc, személy, ruházat, mosoly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132210" name="Kép 1" descr="A képen Emberi arc, személy, ruházat, mosoly látható&#10;&#10;Automatikusan generált leírás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32338"/>
                    <a:stretch/>
                  </pic:blipFill>
                  <pic:spPr bwMode="auto">
                    <a:xfrm>
                      <a:off x="0" y="0"/>
                      <a:ext cx="1713865" cy="17483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7A00" w:rsidRPr="00581598">
        <w:rPr>
          <w:color w:val="181818"/>
          <w:lang w:val="hu-H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DF9C326" wp14:editId="61C06138">
                <wp:simplePos x="0" y="0"/>
                <wp:positionH relativeFrom="column">
                  <wp:posOffset>1790065</wp:posOffset>
                </wp:positionH>
                <wp:positionV relativeFrom="paragraph">
                  <wp:posOffset>-914400</wp:posOffset>
                </wp:positionV>
                <wp:extent cx="0" cy="10058400"/>
                <wp:effectExtent l="19050" t="0" r="1905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5840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D6C5D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8742DC" id="Straight Connector 25" o:spid="_x0000_s1026" style="position:absolute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40.95pt,-1in" to="140.95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" strokecolor="#d6c5d5" strokeweight="2.25pt">
                <v:stroke joinstyle="miter"/>
              </v:line>
            </w:pict>
          </mc:Fallback>
        </mc:AlternateContent>
      </w:r>
      <w:r w:rsidR="006C1986" w:rsidRPr="00581598">
        <w:rPr>
          <w:color w:val="FFFFFF"/>
          <w:lang w:val="hu-H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5E8812" wp14:editId="4196F581">
                <wp:simplePos x="0" y="0"/>
                <wp:positionH relativeFrom="column">
                  <wp:posOffset>2009775</wp:posOffset>
                </wp:positionH>
                <wp:positionV relativeFrom="paragraph">
                  <wp:posOffset>1101725</wp:posOffset>
                </wp:positionV>
                <wp:extent cx="3522980" cy="34290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B127E0" w14:textId="512DACF2" w:rsidR="001373EC" w:rsidRPr="00581598" w:rsidRDefault="0058360C" w:rsidP="00540EE1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  <w:lang w:val="hu-HU"/>
                              </w:rPr>
                            </w:pPr>
                            <w:r w:rsidRPr="00581598">
                              <w:rPr>
                                <w:rFonts w:ascii="Open Sans Light" w:hAnsi="Open Sans Light" w:cs="Open Sans Light"/>
                                <w:color w:val="181818"/>
                                <w:lang w:val="hu-HU"/>
                              </w:rPr>
                              <w:t>+(</w:t>
                            </w:r>
                            <w:r w:rsidR="00581598">
                              <w:rPr>
                                <w:rFonts w:ascii="Open Sans Light" w:hAnsi="Open Sans Light" w:cs="Open Sans Light"/>
                                <w:color w:val="181818"/>
                                <w:lang w:val="hu-HU"/>
                              </w:rPr>
                              <w:t>36</w:t>
                            </w:r>
                            <w:r w:rsidRPr="00581598">
                              <w:rPr>
                                <w:rFonts w:ascii="Open Sans Light" w:hAnsi="Open Sans Light" w:cs="Open Sans Light"/>
                                <w:color w:val="181818"/>
                                <w:lang w:val="hu-HU"/>
                              </w:rPr>
                              <w:t xml:space="preserve">) </w:t>
                            </w:r>
                            <w:r w:rsidR="00581598">
                              <w:rPr>
                                <w:rFonts w:ascii="Open Sans Light" w:hAnsi="Open Sans Light" w:cs="Open Sans Light"/>
                                <w:color w:val="181818"/>
                                <w:lang w:val="hu-HU"/>
                              </w:rPr>
                              <w:t xml:space="preserve">30 </w:t>
                            </w:r>
                            <w:r w:rsidRPr="00581598">
                              <w:rPr>
                                <w:rFonts w:ascii="Open Sans Light" w:hAnsi="Open Sans Light" w:cs="Open Sans Light"/>
                                <w:color w:val="181818"/>
                                <w:lang w:val="hu-HU"/>
                              </w:rPr>
                              <w:t xml:space="preserve">2345 555   -   </w:t>
                            </w:r>
                            <w:r w:rsidR="00581598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  <w:lang w:val="hu-HU"/>
                              </w:rPr>
                              <w:t>nev</w:t>
                            </w:r>
                            <w:r w:rsidR="001373EC" w:rsidRPr="00581598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  <w:lang w:val="hu-HU"/>
                              </w:rPr>
                              <w:t>@</w:t>
                            </w:r>
                            <w:r w:rsidR="00581598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  <w:lang w:val="hu-HU"/>
                              </w:rPr>
                              <w:t>gmail.</w:t>
                            </w:r>
                            <w:r w:rsidR="001373EC" w:rsidRPr="00581598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  <w:lang w:val="hu-HU"/>
                              </w:rPr>
                              <w:t>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5E8812" id="_x0000_t202" coordsize="21600,21600" o:spt="202" path="m,l,21600r21600,l21600,xe">
                <v:stroke joinstyle="miter"/>
                <v:path gradientshapeok="t" o:connecttype="rect"/>
              </v:shapetype>
              <v:shape id="Text Box 128" o:spid="_x0000_s1027" type="#_x0000_t202" style="position:absolute;margin-left:158.25pt;margin-top:86.75pt;width:277.4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" filled="f" stroked="f">
                <v:textbox>
                  <w:txbxContent>
                    <w:p w14:paraId="54B127E0" w14:textId="512DACF2" w:rsidR="001373EC" w:rsidRPr="00581598" w:rsidRDefault="0058360C" w:rsidP="00540EE1">
                      <w:pPr>
                        <w:rPr>
                          <w:rFonts w:ascii="Open Sans Light" w:hAnsi="Open Sans Light" w:cs="Open Sans Light"/>
                          <w:color w:val="181818"/>
                          <w:u w:val="single"/>
                          <w:lang w:val="hu-HU"/>
                        </w:rPr>
                      </w:pPr>
                      <w:r w:rsidRPr="00581598">
                        <w:rPr>
                          <w:rFonts w:ascii="Open Sans Light" w:hAnsi="Open Sans Light" w:cs="Open Sans Light"/>
                          <w:color w:val="181818"/>
                          <w:lang w:val="hu-HU"/>
                        </w:rPr>
                        <w:t>+(</w:t>
                      </w:r>
                      <w:r w:rsidR="00581598">
                        <w:rPr>
                          <w:rFonts w:ascii="Open Sans Light" w:hAnsi="Open Sans Light" w:cs="Open Sans Light"/>
                          <w:color w:val="181818"/>
                          <w:lang w:val="hu-HU"/>
                        </w:rPr>
                        <w:t>36</w:t>
                      </w:r>
                      <w:r w:rsidRPr="00581598">
                        <w:rPr>
                          <w:rFonts w:ascii="Open Sans Light" w:hAnsi="Open Sans Light" w:cs="Open Sans Light"/>
                          <w:color w:val="181818"/>
                          <w:lang w:val="hu-HU"/>
                        </w:rPr>
                        <w:t xml:space="preserve">) </w:t>
                      </w:r>
                      <w:r w:rsidR="00581598">
                        <w:rPr>
                          <w:rFonts w:ascii="Open Sans Light" w:hAnsi="Open Sans Light" w:cs="Open Sans Light"/>
                          <w:color w:val="181818"/>
                          <w:lang w:val="hu-HU"/>
                        </w:rPr>
                        <w:t xml:space="preserve">30 </w:t>
                      </w:r>
                      <w:r w:rsidRPr="00581598">
                        <w:rPr>
                          <w:rFonts w:ascii="Open Sans Light" w:hAnsi="Open Sans Light" w:cs="Open Sans Light"/>
                          <w:color w:val="181818"/>
                          <w:lang w:val="hu-HU"/>
                        </w:rPr>
                        <w:t xml:space="preserve">2345 555   -   </w:t>
                      </w:r>
                      <w:r w:rsidR="00581598">
                        <w:rPr>
                          <w:rFonts w:ascii="Open Sans Light" w:hAnsi="Open Sans Light" w:cs="Open Sans Light"/>
                          <w:color w:val="181818"/>
                          <w:u w:val="single"/>
                          <w:lang w:val="hu-HU"/>
                        </w:rPr>
                        <w:t>nev</w:t>
                      </w:r>
                      <w:r w:rsidR="001373EC" w:rsidRPr="00581598">
                        <w:rPr>
                          <w:rFonts w:ascii="Open Sans Light" w:hAnsi="Open Sans Light" w:cs="Open Sans Light"/>
                          <w:color w:val="181818"/>
                          <w:u w:val="single"/>
                          <w:lang w:val="hu-HU"/>
                        </w:rPr>
                        <w:t>@</w:t>
                      </w:r>
                      <w:r w:rsidR="00581598">
                        <w:rPr>
                          <w:rFonts w:ascii="Open Sans Light" w:hAnsi="Open Sans Light" w:cs="Open Sans Light"/>
                          <w:color w:val="181818"/>
                          <w:u w:val="single"/>
                          <w:lang w:val="hu-HU"/>
                        </w:rPr>
                        <w:t>gmail.</w:t>
                      </w:r>
                      <w:r w:rsidR="001373EC" w:rsidRPr="00581598">
                        <w:rPr>
                          <w:rFonts w:ascii="Open Sans Light" w:hAnsi="Open Sans Light" w:cs="Open Sans Light"/>
                          <w:color w:val="181818"/>
                          <w:u w:val="single"/>
                          <w:lang w:val="hu-HU"/>
                        </w:rPr>
                        <w:t>com</w:t>
                      </w:r>
                    </w:p>
                  </w:txbxContent>
                </v:textbox>
              </v:shape>
            </w:pict>
          </mc:Fallback>
        </mc:AlternateContent>
      </w:r>
      <w:r w:rsidR="0046084D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823A45" wp14:editId="55EACF98">
                <wp:simplePos x="0" y="0"/>
                <wp:positionH relativeFrom="column">
                  <wp:posOffset>1990725</wp:posOffset>
                </wp:positionH>
                <wp:positionV relativeFrom="paragraph">
                  <wp:posOffset>85725</wp:posOffset>
                </wp:positionV>
                <wp:extent cx="3532505" cy="982980"/>
                <wp:effectExtent l="0" t="0" r="0" b="762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4C5282" w14:textId="7C66A4C4" w:rsidR="001373EC" w:rsidRPr="00581598" w:rsidRDefault="00581598" w:rsidP="004D7A00">
                            <w:pPr>
                              <w:spacing w:line="216" w:lineRule="auto"/>
                              <w:jc w:val="both"/>
                              <w:rPr>
                                <w:rFonts w:ascii="Proza Libre SEMIBOLD" w:hAnsi="Proza Libre SEMIBOLD" w:cs="Open Sans SemiBold"/>
                                <w:color w:val="635A51"/>
                                <w:sz w:val="60"/>
                                <w:szCs w:val="60"/>
                                <w:lang w:val="hu-HU"/>
                              </w:rPr>
                            </w:pPr>
                            <w:r>
                              <w:rPr>
                                <w:rFonts w:ascii="Proza Libre SEMIBOLD" w:hAnsi="Proza Libre SEMIBOLD" w:cs="Open Sans SemiBold"/>
                                <w:color w:val="635A51"/>
                                <w:sz w:val="60"/>
                                <w:szCs w:val="60"/>
                                <w:lang w:val="hu-HU"/>
                              </w:rPr>
                              <w:t>Né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823A45" id="Text Box 126" o:spid="_x0000_s1028" type="#_x0000_t202" style="position:absolute;margin-left:156.75pt;margin-top:6.75pt;width:278.15pt;height:77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" filled="f" stroked="f">
                <v:textbox>
                  <w:txbxContent>
                    <w:p w14:paraId="654C5282" w14:textId="7C66A4C4" w:rsidR="001373EC" w:rsidRPr="00581598" w:rsidRDefault="00581598" w:rsidP="004D7A00">
                      <w:pPr>
                        <w:spacing w:line="216" w:lineRule="auto"/>
                        <w:jc w:val="both"/>
                        <w:rPr>
                          <w:rFonts w:ascii="Proza Libre SEMIBOLD" w:hAnsi="Proza Libre SEMIBOLD" w:cs="Open Sans SemiBold"/>
                          <w:color w:val="635A51"/>
                          <w:sz w:val="60"/>
                          <w:szCs w:val="60"/>
                          <w:lang w:val="hu-HU"/>
                        </w:rPr>
                      </w:pPr>
                      <w:r>
                        <w:rPr>
                          <w:rFonts w:ascii="Proza Libre SEMIBOLD" w:hAnsi="Proza Libre SEMIBOLD" w:cs="Open Sans SemiBold"/>
                          <w:color w:val="635A51"/>
                          <w:sz w:val="60"/>
                          <w:szCs w:val="60"/>
                          <w:lang w:val="hu-HU"/>
                        </w:rPr>
                        <w:t>Név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ECE2F1" wp14:editId="6CCB210C">
                <wp:simplePos x="0" y="0"/>
                <wp:positionH relativeFrom="column">
                  <wp:posOffset>-609600</wp:posOffset>
                </wp:positionH>
                <wp:positionV relativeFrom="paragraph">
                  <wp:posOffset>312420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4385D9" w14:textId="77777777" w:rsidR="00D23696" w:rsidRPr="00C93EBC" w:rsidRDefault="00D236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rea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30" type="#_x0000_t202" style="position:absolute;margin-left:-48pt;margin-top:246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" filled="f" stroked="f">
                <v:textbox>
                  <w:txbxContent>
                    <w:p w:rsidR="00D23696" w:rsidRPr="00C93EBC" w:rsidRDefault="00D236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reativity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7BFBFF9" wp14:editId="22347B9D">
                <wp:simplePos x="0" y="0"/>
                <wp:positionH relativeFrom="column">
                  <wp:posOffset>-609600</wp:posOffset>
                </wp:positionH>
                <wp:positionV relativeFrom="paragraph">
                  <wp:posOffset>340042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88BC2C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31" type="#_x0000_t202" style="position:absolute;margin-left:-48pt;margin-top:267.7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770CCD" wp14:editId="3C32FB5A">
                <wp:simplePos x="0" y="0"/>
                <wp:positionH relativeFrom="column">
                  <wp:posOffset>-609600</wp:posOffset>
                </wp:positionH>
                <wp:positionV relativeFrom="paragraph">
                  <wp:posOffset>367665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724D1D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" o:spid="_x0000_s1032" type="#_x0000_t202" style="position:absolute;margin-left:-48pt;margin-top:289.5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GKEuAIAAME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Design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E16E3C" wp14:editId="054EB2AA">
                <wp:simplePos x="0" y="0"/>
                <wp:positionH relativeFrom="column">
                  <wp:posOffset>-609600</wp:posOffset>
                </wp:positionH>
                <wp:positionV relativeFrom="paragraph">
                  <wp:posOffset>395287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0DD9B2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esponsi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6" o:spid="_x0000_s1033" type="#_x0000_t202" style="position:absolute;margin-left:-48pt;margin-top:311.2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esponsibility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728E672" wp14:editId="371D7037">
                <wp:simplePos x="0" y="0"/>
                <wp:positionH relativeFrom="column">
                  <wp:posOffset>-666750</wp:posOffset>
                </wp:positionH>
                <wp:positionV relativeFrom="paragraph">
                  <wp:posOffset>422910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5C8888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" o:spid="_x0000_s1034" type="#_x0000_t202" style="position:absolute;margin-left:-52.5pt;margin-top:333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EBruw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anagement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66CEC9" wp14:editId="2617E8EF">
                <wp:simplePos x="0" y="0"/>
                <wp:positionH relativeFrom="column">
                  <wp:posOffset>-723900</wp:posOffset>
                </wp:positionH>
                <wp:positionV relativeFrom="paragraph">
                  <wp:posOffset>4505325</wp:posOffset>
                </wp:positionV>
                <wp:extent cx="2352675" cy="342900"/>
                <wp:effectExtent l="0" t="0" r="0" b="0"/>
                <wp:wrapNone/>
                <wp:docPr id="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B4D3AE" w14:textId="77777777" w:rsidR="00610F96" w:rsidRPr="00C93EBC" w:rsidRDefault="00610F96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Kind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8" o:spid="_x0000_s1035" type="#_x0000_t202" style="position:absolute;margin-left:-57pt;margin-top:354.75pt;width:185.25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hRBvA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" filled="f" stroked="f">
                <v:textbox>
                  <w:txbxContent>
                    <w:p w:rsidR="00610F96" w:rsidRPr="00C93EBC" w:rsidRDefault="00610F96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Kindness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E4FF2A9" wp14:editId="5C1D356E">
                <wp:simplePos x="0" y="0"/>
                <wp:positionH relativeFrom="column">
                  <wp:posOffset>1991995</wp:posOffset>
                </wp:positionH>
                <wp:positionV relativeFrom="paragraph">
                  <wp:posOffset>6696075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155AF2" w14:textId="15398A5A" w:rsidR="003505B2" w:rsidRPr="00581598" w:rsidRDefault="00581598" w:rsidP="004F5B3B">
                            <w:pPr>
                              <w:rPr>
                                <w:rFonts w:ascii="Proza Libre light" w:hAnsi="Proza Libre light" w:cs="Open Sans SemiBold"/>
                                <w:color w:val="635A51"/>
                                <w:spacing w:val="20"/>
                                <w:sz w:val="40"/>
                                <w:szCs w:val="40"/>
                                <w:lang w:val="hu-HU"/>
                              </w:rPr>
                            </w:pPr>
                            <w:r>
                              <w:rPr>
                                <w:rFonts w:ascii="Proza Libre light" w:hAnsi="Proza Libre light" w:cs="Open Sans SemiBold"/>
                                <w:color w:val="635A51"/>
                                <w:spacing w:val="20"/>
                                <w:sz w:val="40"/>
                                <w:szCs w:val="40"/>
                                <w:lang w:val="hu-HU"/>
                              </w:rPr>
                              <w:t>VÉGZETTSÉ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4FF2A9" id="Text Box 48" o:spid="_x0000_s1035" type="#_x0000_t202" style="position:absolute;margin-left:156.85pt;margin-top:527.25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" filled="f" stroked="f">
                <v:textbox>
                  <w:txbxContent>
                    <w:p w14:paraId="65155AF2" w14:textId="15398A5A" w:rsidR="003505B2" w:rsidRPr="00581598" w:rsidRDefault="00581598" w:rsidP="004F5B3B">
                      <w:pPr>
                        <w:rPr>
                          <w:rFonts w:ascii="Proza Libre light" w:hAnsi="Proza Libre light" w:cs="Open Sans SemiBold"/>
                          <w:color w:val="635A51"/>
                          <w:spacing w:val="20"/>
                          <w:sz w:val="40"/>
                          <w:szCs w:val="40"/>
                          <w:lang w:val="hu-HU"/>
                        </w:rPr>
                      </w:pPr>
                      <w:r>
                        <w:rPr>
                          <w:rFonts w:ascii="Proza Libre light" w:hAnsi="Proza Libre light" w:cs="Open Sans SemiBold"/>
                          <w:color w:val="635A51"/>
                          <w:spacing w:val="20"/>
                          <w:sz w:val="40"/>
                          <w:szCs w:val="40"/>
                          <w:lang w:val="hu-HU"/>
                        </w:rPr>
                        <w:t>VÉGZETTSÉG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7979659" wp14:editId="3D6FC8EC">
                <wp:simplePos x="0" y="0"/>
                <wp:positionH relativeFrom="column">
                  <wp:posOffset>1991995</wp:posOffset>
                </wp:positionH>
                <wp:positionV relativeFrom="paragraph">
                  <wp:posOffset>7179945</wp:posOffset>
                </wp:positionV>
                <wp:extent cx="4343400" cy="390525"/>
                <wp:effectExtent l="0" t="0" r="0" b="952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92F91F" w14:textId="38E15FFB" w:rsidR="003505B2" w:rsidRPr="00581598" w:rsidRDefault="00581598" w:rsidP="003505B2">
                            <w:pPr>
                              <w:rPr>
                                <w:rFonts w:ascii="Open Sans" w:hAnsi="Open Sans" w:cs="Open Sans"/>
                                <w:color w:val="635A51"/>
                                <w:lang w:val="hu-HU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635A51"/>
                                <w:sz w:val="36"/>
                                <w:szCs w:val="36"/>
                                <w:lang w:val="hu-HU"/>
                              </w:rPr>
                              <w:t>Egyetem vagy főiskola</w:t>
                            </w:r>
                            <w:r w:rsidR="003505B2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 xml:space="preserve"> (19</w:t>
                            </w:r>
                            <w: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3505B2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–</w:t>
                            </w:r>
                            <w:r w:rsidR="003505B2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 xml:space="preserve"> 20</w:t>
                            </w:r>
                            <w: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3505B2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979659" id="Text Box 49" o:spid="_x0000_s1036" type="#_x0000_t202" style="position:absolute;margin-left:156.85pt;margin-top:565.35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" filled="f" stroked="f">
                <v:textbox>
                  <w:txbxContent>
                    <w:p w14:paraId="0F92F91F" w14:textId="38E15FFB" w:rsidR="003505B2" w:rsidRPr="00581598" w:rsidRDefault="00581598" w:rsidP="003505B2">
                      <w:pPr>
                        <w:rPr>
                          <w:rFonts w:ascii="Open Sans" w:hAnsi="Open Sans" w:cs="Open Sans"/>
                          <w:color w:val="635A51"/>
                          <w:lang w:val="hu-HU"/>
                        </w:rPr>
                      </w:pPr>
                      <w:r>
                        <w:rPr>
                          <w:rFonts w:ascii="Open Sans" w:hAnsi="Open Sans" w:cs="Open Sans"/>
                          <w:color w:val="635A51"/>
                          <w:sz w:val="36"/>
                          <w:szCs w:val="36"/>
                          <w:lang w:val="hu-HU"/>
                        </w:rPr>
                        <w:t>Egyetem vagy főiskola</w:t>
                      </w:r>
                      <w:r w:rsidR="003505B2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 xml:space="preserve"> (19</w:t>
                      </w:r>
                      <w: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3505B2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–</w:t>
                      </w:r>
                      <w:r w:rsidR="003505B2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 xml:space="preserve"> 20</w:t>
                      </w:r>
                      <w: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3505B2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47BD17E" wp14:editId="1D207464">
                <wp:simplePos x="0" y="0"/>
                <wp:positionH relativeFrom="column">
                  <wp:posOffset>1991995</wp:posOffset>
                </wp:positionH>
                <wp:positionV relativeFrom="paragraph">
                  <wp:posOffset>7848600</wp:posOffset>
                </wp:positionV>
                <wp:extent cx="4343400" cy="390525"/>
                <wp:effectExtent l="0" t="0" r="0" b="9525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A9475A" w14:textId="2DF1F7D5" w:rsidR="003505B2" w:rsidRPr="00581598" w:rsidRDefault="00581598" w:rsidP="003505B2">
                            <w:pPr>
                              <w:rPr>
                                <w:rFonts w:ascii="Open Sans" w:hAnsi="Open Sans" w:cs="Open Sans"/>
                                <w:color w:val="635A51"/>
                                <w:lang w:val="hu-HU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635A51"/>
                                <w:sz w:val="36"/>
                                <w:szCs w:val="36"/>
                                <w:lang w:val="hu-HU"/>
                              </w:rPr>
                              <w:t>Gimnázium</w:t>
                            </w:r>
                            <w:r w:rsidR="003505B2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 xml:space="preserve"> (19</w:t>
                            </w:r>
                            <w: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3505B2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7BD17E" id="Text Box 52" o:spid="_x0000_s1037" type="#_x0000_t202" style="position:absolute;margin-left:156.85pt;margin-top:618pt;width:342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" filled="f" stroked="f">
                <v:textbox>
                  <w:txbxContent>
                    <w:p w14:paraId="08A9475A" w14:textId="2DF1F7D5" w:rsidR="003505B2" w:rsidRPr="00581598" w:rsidRDefault="00581598" w:rsidP="003505B2">
                      <w:pPr>
                        <w:rPr>
                          <w:rFonts w:ascii="Open Sans" w:hAnsi="Open Sans" w:cs="Open Sans"/>
                          <w:color w:val="635A51"/>
                          <w:lang w:val="hu-HU"/>
                        </w:rPr>
                      </w:pPr>
                      <w:r>
                        <w:rPr>
                          <w:rFonts w:ascii="Open Sans" w:hAnsi="Open Sans" w:cs="Open Sans"/>
                          <w:color w:val="635A51"/>
                          <w:sz w:val="36"/>
                          <w:szCs w:val="36"/>
                          <w:lang w:val="hu-HU"/>
                        </w:rPr>
                        <w:t>Gimnázium</w:t>
                      </w:r>
                      <w:r w:rsidR="003505B2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 xml:space="preserve"> (19</w:t>
                      </w:r>
                      <w: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3505B2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11DDADA" wp14:editId="71618B59">
                <wp:simplePos x="0" y="0"/>
                <wp:positionH relativeFrom="column">
                  <wp:posOffset>1991995</wp:posOffset>
                </wp:positionH>
                <wp:positionV relativeFrom="paragraph">
                  <wp:posOffset>7487920</wp:posOffset>
                </wp:positionV>
                <wp:extent cx="4208780" cy="390525"/>
                <wp:effectExtent l="0" t="0" r="0" b="9525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782AC4" w14:textId="64681454" w:rsidR="003505B2" w:rsidRPr="00581598" w:rsidRDefault="00581598" w:rsidP="002D312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Elsajátított terül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1DDADA" id="Text Box 50" o:spid="_x0000_s1038" type="#_x0000_t202" style="position:absolute;margin-left:156.85pt;margin-top:589.6pt;width:331.4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" filled="f" stroked="f">
                <v:textbox>
                  <w:txbxContent>
                    <w:p w14:paraId="14782AC4" w14:textId="64681454" w:rsidR="003505B2" w:rsidRPr="00581598" w:rsidRDefault="00581598" w:rsidP="002D312E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Elsajátított terület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2BD157" wp14:editId="1A0ACD26">
                <wp:simplePos x="0" y="0"/>
                <wp:positionH relativeFrom="column">
                  <wp:posOffset>1991995</wp:posOffset>
                </wp:positionH>
                <wp:positionV relativeFrom="paragraph">
                  <wp:posOffset>8150860</wp:posOffset>
                </wp:positionV>
                <wp:extent cx="4208780" cy="535305"/>
                <wp:effectExtent l="0" t="0" r="0" b="0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535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184CCA" w14:textId="77777777" w:rsidR="00581598" w:rsidRPr="00581598" w:rsidRDefault="00581598" w:rsidP="00581598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Elsajátított terület</w:t>
                            </w:r>
                          </w:p>
                          <w:p w14:paraId="579EA712" w14:textId="556216FA" w:rsidR="003505B2" w:rsidRPr="00C93EBC" w:rsidRDefault="003505B2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2BD157" id="Text Box 53" o:spid="_x0000_s1039" type="#_x0000_t202" style="position:absolute;margin-left:156.85pt;margin-top:641.8pt;width:331.4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" filled="f" stroked="f">
                <v:textbox>
                  <w:txbxContent>
                    <w:p w14:paraId="2F184CCA" w14:textId="77777777" w:rsidR="00581598" w:rsidRPr="00581598" w:rsidRDefault="00581598" w:rsidP="00581598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Elsajátított terület</w:t>
                      </w:r>
                    </w:p>
                    <w:p w14:paraId="579EA712" w14:textId="556216FA" w:rsidR="003505B2" w:rsidRPr="00C93EBC" w:rsidRDefault="003505B2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B6CFCC7" wp14:editId="0F2A2D32">
                <wp:simplePos x="0" y="0"/>
                <wp:positionH relativeFrom="column">
                  <wp:posOffset>1991995</wp:posOffset>
                </wp:positionH>
                <wp:positionV relativeFrom="paragraph">
                  <wp:posOffset>5720080</wp:posOffset>
                </wp:positionV>
                <wp:extent cx="4208780" cy="809625"/>
                <wp:effectExtent l="0" t="0" r="0" b="952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5B4EF5" w14:textId="7604EDE6" w:rsidR="00581598" w:rsidRPr="00581598" w:rsidRDefault="00581598" w:rsidP="00581598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</w:pPr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Feladatom volt: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</w:t>
                            </w:r>
                            <w:proofErr w:type="spellEnd"/>
                            <w:proofErr w:type="gram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</w:p>
                          <w:p w14:paraId="61F102CA" w14:textId="77777777" w:rsidR="00581598" w:rsidRPr="00581598" w:rsidRDefault="00581598" w:rsidP="00581598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</w:pPr>
                          </w:p>
                          <w:p w14:paraId="472E35D6" w14:textId="65869DA9" w:rsidR="00A60664" w:rsidRPr="00C93EBC" w:rsidRDefault="00A6066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6CFCC7" id="Text Box 47" o:spid="_x0000_s1040" type="#_x0000_t202" style="position:absolute;margin-left:156.85pt;margin-top:450.4pt;width:331.4pt;height:6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" filled="f" stroked="f">
                <v:textbox>
                  <w:txbxContent>
                    <w:p w14:paraId="785B4EF5" w14:textId="7604EDE6" w:rsidR="00581598" w:rsidRPr="00581598" w:rsidRDefault="00581598" w:rsidP="00581598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</w:pPr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Feladatom volt: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proofErr w:type="gram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</w:t>
                      </w:r>
                      <w:proofErr w:type="spellEnd"/>
                      <w:proofErr w:type="gram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</w:p>
                    <w:p w14:paraId="61F102CA" w14:textId="77777777" w:rsidR="00581598" w:rsidRPr="00581598" w:rsidRDefault="00581598" w:rsidP="00581598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</w:pPr>
                    </w:p>
                    <w:p w14:paraId="472E35D6" w14:textId="65869DA9" w:rsidR="00A60664" w:rsidRPr="00C93EBC" w:rsidRDefault="00A6066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01494E7" wp14:editId="10A15589">
                <wp:simplePos x="0" y="0"/>
                <wp:positionH relativeFrom="column">
                  <wp:posOffset>1991995</wp:posOffset>
                </wp:positionH>
                <wp:positionV relativeFrom="paragraph">
                  <wp:posOffset>5405755</wp:posOffset>
                </wp:positionV>
                <wp:extent cx="4343400" cy="390525"/>
                <wp:effectExtent l="0" t="0" r="0" b="952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BECAC8" w14:textId="05C238CF" w:rsidR="00A60664" w:rsidRPr="00581598" w:rsidRDefault="00581598" w:rsidP="001C3739">
                            <w:pPr>
                              <w:rPr>
                                <w:rFonts w:ascii="Open Sans" w:hAnsi="Open Sans" w:cs="Open Sans"/>
                                <w:color w:val="635A51"/>
                                <w:lang w:val="hu-HU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635A51"/>
                                <w:sz w:val="36"/>
                                <w:szCs w:val="36"/>
                                <w:lang w:val="hu-HU"/>
                              </w:rPr>
                              <w:t>Munkakör</w:t>
                            </w:r>
                            <w:r w:rsidR="00A60664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 xml:space="preserve"> (20</w:t>
                            </w:r>
                            <w: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A60664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–</w:t>
                            </w:r>
                            <w:r w:rsidR="00A60664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 xml:space="preserve"> 20</w:t>
                            </w:r>
                            <w: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A60664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1494E7" id="Text Box 46" o:spid="_x0000_s1041" type="#_x0000_t202" style="position:absolute;margin-left:156.85pt;margin-top:425.65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" filled="f" stroked="f">
                <v:textbox>
                  <w:txbxContent>
                    <w:p w14:paraId="32BECAC8" w14:textId="05C238CF" w:rsidR="00A60664" w:rsidRPr="00581598" w:rsidRDefault="00581598" w:rsidP="001C3739">
                      <w:pPr>
                        <w:rPr>
                          <w:rFonts w:ascii="Open Sans" w:hAnsi="Open Sans" w:cs="Open Sans"/>
                          <w:color w:val="635A51"/>
                          <w:lang w:val="hu-HU"/>
                        </w:rPr>
                      </w:pPr>
                      <w:r>
                        <w:rPr>
                          <w:rFonts w:ascii="Open Sans" w:hAnsi="Open Sans" w:cs="Open Sans"/>
                          <w:color w:val="635A51"/>
                          <w:sz w:val="36"/>
                          <w:szCs w:val="36"/>
                          <w:lang w:val="hu-HU"/>
                        </w:rPr>
                        <w:t>Munkakör</w:t>
                      </w:r>
                      <w:r w:rsidR="00A60664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 xml:space="preserve"> (20</w:t>
                      </w:r>
                      <w: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A60664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–</w:t>
                      </w:r>
                      <w:r w:rsidR="00A60664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 xml:space="preserve"> 20</w:t>
                      </w:r>
                      <w: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A60664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85B26AA" wp14:editId="7BE6FC94">
                <wp:simplePos x="0" y="0"/>
                <wp:positionH relativeFrom="column">
                  <wp:posOffset>1991995</wp:posOffset>
                </wp:positionH>
                <wp:positionV relativeFrom="paragraph">
                  <wp:posOffset>4013835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05469A" w14:textId="020A246A" w:rsidR="007C41E6" w:rsidRPr="00581598" w:rsidRDefault="00581598" w:rsidP="001C3739">
                            <w:pPr>
                              <w:rPr>
                                <w:rFonts w:ascii="Open Sans" w:hAnsi="Open Sans" w:cs="Open Sans"/>
                                <w:color w:val="635A51"/>
                                <w:lang w:val="hu-HU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635A51"/>
                                <w:sz w:val="36"/>
                                <w:szCs w:val="36"/>
                                <w:lang w:val="hu-HU"/>
                              </w:rPr>
                              <w:t>Munkakör</w:t>
                            </w:r>
                            <w:r w:rsidR="007C41E6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 xml:space="preserve"> (20</w:t>
                            </w:r>
                            <w: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7C41E6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–</w:t>
                            </w:r>
                            <w:r w:rsidR="007C41E6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 xml:space="preserve"> 20</w:t>
                            </w:r>
                            <w: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7C41E6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5B26AA" id="Text Box 44" o:spid="_x0000_s1042" type="#_x0000_t202" style="position:absolute;margin-left:156.85pt;margin-top:316.0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" filled="f" stroked="f">
                <v:textbox>
                  <w:txbxContent>
                    <w:p w14:paraId="3D05469A" w14:textId="020A246A" w:rsidR="007C41E6" w:rsidRPr="00581598" w:rsidRDefault="00581598" w:rsidP="001C3739">
                      <w:pPr>
                        <w:rPr>
                          <w:rFonts w:ascii="Open Sans" w:hAnsi="Open Sans" w:cs="Open Sans"/>
                          <w:color w:val="635A51"/>
                          <w:lang w:val="hu-HU"/>
                        </w:rPr>
                      </w:pPr>
                      <w:r>
                        <w:rPr>
                          <w:rFonts w:ascii="Open Sans" w:hAnsi="Open Sans" w:cs="Open Sans"/>
                          <w:color w:val="635A51"/>
                          <w:sz w:val="36"/>
                          <w:szCs w:val="36"/>
                          <w:lang w:val="hu-HU"/>
                        </w:rPr>
                        <w:t>Munkakör</w:t>
                      </w:r>
                      <w:r w:rsidR="007C41E6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 xml:space="preserve"> (20</w:t>
                      </w:r>
                      <w: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7C41E6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–</w:t>
                      </w:r>
                      <w:r w:rsidR="007C41E6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 xml:space="preserve"> 20</w:t>
                      </w:r>
                      <w: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7C41E6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774BC24" wp14:editId="04628D05">
                <wp:simplePos x="0" y="0"/>
                <wp:positionH relativeFrom="column">
                  <wp:posOffset>1991995</wp:posOffset>
                </wp:positionH>
                <wp:positionV relativeFrom="paragraph">
                  <wp:posOffset>4328160</wp:posOffset>
                </wp:positionV>
                <wp:extent cx="4208780" cy="1190625"/>
                <wp:effectExtent l="0" t="0" r="0" b="952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A83C02" w14:textId="77777777" w:rsidR="00581598" w:rsidRPr="00581598" w:rsidRDefault="00581598" w:rsidP="00581598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</w:pPr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Feladatom volt: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gram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xx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proofErr w:type="gram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</w:p>
                          <w:p w14:paraId="6312DBC9" w14:textId="77777777" w:rsidR="00581598" w:rsidRPr="00581598" w:rsidRDefault="00581598" w:rsidP="00581598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</w:pPr>
                          </w:p>
                          <w:p w14:paraId="55E72C4B" w14:textId="534C8C1E" w:rsidR="007C41E6" w:rsidRPr="00C93EBC" w:rsidRDefault="007C41E6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74BC24" id="Text Box 45" o:spid="_x0000_s1043" type="#_x0000_t202" style="position:absolute;margin-left:156.85pt;margin-top:340.8pt;width:331.4pt;height:9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" filled="f" stroked="f">
                <v:textbox>
                  <w:txbxContent>
                    <w:p w14:paraId="3AA83C02" w14:textId="77777777" w:rsidR="00581598" w:rsidRPr="00581598" w:rsidRDefault="00581598" w:rsidP="00581598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</w:pPr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Feladatom volt: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gram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xx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proofErr w:type="gram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</w:p>
                    <w:p w14:paraId="6312DBC9" w14:textId="77777777" w:rsidR="00581598" w:rsidRPr="00581598" w:rsidRDefault="00581598" w:rsidP="00581598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</w:pPr>
                    </w:p>
                    <w:p w14:paraId="55E72C4B" w14:textId="534C8C1E" w:rsidR="007C41E6" w:rsidRPr="00C93EBC" w:rsidRDefault="007C41E6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3C8A76C" wp14:editId="53CBB353">
                <wp:simplePos x="0" y="0"/>
                <wp:positionH relativeFrom="column">
                  <wp:posOffset>1991995</wp:posOffset>
                </wp:positionH>
                <wp:positionV relativeFrom="paragraph">
                  <wp:posOffset>2435860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800CF0" w14:textId="04CF7906" w:rsidR="00877E14" w:rsidRPr="00581598" w:rsidRDefault="00581598" w:rsidP="001C3739">
                            <w:pP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635A51"/>
                                <w:sz w:val="36"/>
                                <w:szCs w:val="36"/>
                                <w:lang w:val="hu-HU"/>
                              </w:rPr>
                              <w:t>Munkakör</w:t>
                            </w:r>
                            <w:r w:rsidR="00877E14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 xml:space="preserve"> (20</w:t>
                            </w:r>
                            <w: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xx</w:t>
                            </w:r>
                            <w:r w:rsidR="00877E14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–</w:t>
                            </w:r>
                            <w:r w:rsidR="00877E14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Jelenleg is</w:t>
                            </w:r>
                            <w:r w:rsidR="00877E14" w:rsidRPr="00581598">
                              <w:rPr>
                                <w:rFonts w:ascii="Open Sans" w:hAnsi="Open Sans" w:cs="Open Sans"/>
                                <w:color w:val="635A51"/>
                                <w:sz w:val="28"/>
                                <w:szCs w:val="28"/>
                                <w:lang w:val="hu-HU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C8A76C" id="Text Box 42" o:spid="_x0000_s1044" type="#_x0000_t202" style="position:absolute;margin-left:156.85pt;margin-top:191.8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" filled="f" stroked="f">
                <v:textbox>
                  <w:txbxContent>
                    <w:p w14:paraId="77800CF0" w14:textId="04CF7906" w:rsidR="00877E14" w:rsidRPr="00581598" w:rsidRDefault="00581598" w:rsidP="001C3739">
                      <w:pP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</w:pPr>
                      <w:r>
                        <w:rPr>
                          <w:rFonts w:ascii="Open Sans" w:hAnsi="Open Sans" w:cs="Open Sans"/>
                          <w:color w:val="635A51"/>
                          <w:sz w:val="36"/>
                          <w:szCs w:val="36"/>
                          <w:lang w:val="hu-HU"/>
                        </w:rPr>
                        <w:t>Munkakör</w:t>
                      </w:r>
                      <w:r w:rsidR="00877E14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 xml:space="preserve"> (20</w:t>
                      </w:r>
                      <w: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xx</w:t>
                      </w:r>
                      <w:r w:rsidR="00877E14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–</w:t>
                      </w:r>
                      <w:r w:rsidR="00877E14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Jelenleg is</w:t>
                      </w:r>
                      <w:r w:rsidR="00877E14" w:rsidRPr="00581598">
                        <w:rPr>
                          <w:rFonts w:ascii="Open Sans" w:hAnsi="Open Sans" w:cs="Open Sans"/>
                          <w:color w:val="635A51"/>
                          <w:sz w:val="28"/>
                          <w:szCs w:val="28"/>
                          <w:lang w:val="hu-HU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8AB4FDE" wp14:editId="6F23D3E2">
                <wp:simplePos x="0" y="0"/>
                <wp:positionH relativeFrom="column">
                  <wp:posOffset>1991995</wp:posOffset>
                </wp:positionH>
                <wp:positionV relativeFrom="paragraph">
                  <wp:posOffset>2750185</wp:posOffset>
                </wp:positionV>
                <wp:extent cx="4208780" cy="1400175"/>
                <wp:effectExtent l="0" t="0" r="0" b="9525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DD695B" w14:textId="3F5725C0" w:rsidR="00581598" w:rsidRPr="00581598" w:rsidRDefault="00581598" w:rsidP="00581598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</w:pPr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Feladatom volt:</w:t>
                            </w:r>
                            <w:r w:rsidR="00877E14"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gram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xx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proofErr w:type="gram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</w:p>
                          <w:p w14:paraId="102BBE22" w14:textId="4A1FC8C9" w:rsidR="00877E14" w:rsidRPr="00581598" w:rsidRDefault="00877E1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AB4FDE" id="Text Box 43" o:spid="_x0000_s1045" type="#_x0000_t202" style="position:absolute;margin-left:156.85pt;margin-top:216.55pt;width:331.4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" filled="f" stroked="f">
                <v:textbox>
                  <w:txbxContent>
                    <w:p w14:paraId="75DD695B" w14:textId="3F5725C0" w:rsidR="00581598" w:rsidRPr="00581598" w:rsidRDefault="00581598" w:rsidP="00581598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</w:pPr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Feladatom volt:</w:t>
                      </w:r>
                      <w:r w:rsidR="00877E14"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gram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xx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proofErr w:type="gram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</w:p>
                    <w:p w14:paraId="102BBE22" w14:textId="4A1FC8C9" w:rsidR="00877E14" w:rsidRPr="00581598" w:rsidRDefault="00877E1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4182C" w:rsidRPr="00581598">
        <w:rPr>
          <w:color w:val="635A51"/>
          <w:lang w:val="hu-H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8475F1" wp14:editId="10AD8D86">
                <wp:simplePos x="0" y="0"/>
                <wp:positionH relativeFrom="column">
                  <wp:posOffset>-666750</wp:posOffset>
                </wp:positionH>
                <wp:positionV relativeFrom="paragraph">
                  <wp:posOffset>5257800</wp:posOffset>
                </wp:positionV>
                <wp:extent cx="2299970" cy="43815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9A7840" w14:textId="150D3912" w:rsidR="00220AD3" w:rsidRPr="00581598" w:rsidRDefault="00581598" w:rsidP="0058360C">
                            <w:pPr>
                              <w:jc w:val="right"/>
                              <w:rPr>
                                <w:rFonts w:ascii="Proza Libre light" w:hAnsi="Proza Libre light" w:cs="Open Sans SemiBold"/>
                                <w:color w:val="635A51"/>
                                <w:spacing w:val="20"/>
                                <w:sz w:val="40"/>
                                <w:szCs w:val="40"/>
                                <w:lang w:val="hu-HU"/>
                              </w:rPr>
                            </w:pPr>
                            <w:r>
                              <w:rPr>
                                <w:rFonts w:ascii="Proza Libre light" w:hAnsi="Proza Libre light" w:cs="Open Sans SemiBold"/>
                                <w:color w:val="635A51"/>
                                <w:spacing w:val="20"/>
                                <w:sz w:val="40"/>
                                <w:szCs w:val="40"/>
                                <w:lang w:val="hu-HU"/>
                              </w:rPr>
                              <w:t>RÓL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8475F1" id="Text Box 56" o:spid="_x0000_s1046" type="#_x0000_t202" style="position:absolute;margin-left:-52.5pt;margin-top:414pt;width:181.1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" filled="f" stroked="f">
                <v:textbox>
                  <w:txbxContent>
                    <w:p w14:paraId="529A7840" w14:textId="150D3912" w:rsidR="00220AD3" w:rsidRPr="00581598" w:rsidRDefault="00581598" w:rsidP="0058360C">
                      <w:pPr>
                        <w:jc w:val="right"/>
                        <w:rPr>
                          <w:rFonts w:ascii="Proza Libre light" w:hAnsi="Proza Libre light" w:cs="Open Sans SemiBold"/>
                          <w:color w:val="635A51"/>
                          <w:spacing w:val="20"/>
                          <w:sz w:val="40"/>
                          <w:szCs w:val="40"/>
                          <w:lang w:val="hu-HU"/>
                        </w:rPr>
                      </w:pPr>
                      <w:r>
                        <w:rPr>
                          <w:rFonts w:ascii="Proza Libre light" w:hAnsi="Proza Libre light" w:cs="Open Sans SemiBold"/>
                          <w:color w:val="635A51"/>
                          <w:spacing w:val="20"/>
                          <w:sz w:val="40"/>
                          <w:szCs w:val="40"/>
                          <w:lang w:val="hu-HU"/>
                        </w:rPr>
                        <w:t>RÓLAM</w:t>
                      </w:r>
                    </w:p>
                  </w:txbxContent>
                </v:textbox>
              </v:shape>
            </w:pict>
          </mc:Fallback>
        </mc:AlternateContent>
      </w:r>
      <w:r w:rsidR="0027066D" w:rsidRPr="00581598">
        <w:rPr>
          <w:color w:val="181818"/>
          <w:lang w:val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1B0187" wp14:editId="11805ECD">
                <wp:simplePos x="0" y="0"/>
                <wp:positionH relativeFrom="column">
                  <wp:posOffset>-589915</wp:posOffset>
                </wp:positionH>
                <wp:positionV relativeFrom="paragraph">
                  <wp:posOffset>5762625</wp:posOffset>
                </wp:positionV>
                <wp:extent cx="2223770" cy="3343275"/>
                <wp:effectExtent l="0" t="0" r="0" b="9525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3343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735974" w14:textId="4319E62A" w:rsidR="00581598" w:rsidRPr="00581598" w:rsidRDefault="00581598" w:rsidP="00581598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</w:pP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gram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xx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proofErr w:type="gram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.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xxx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xxx</w:t>
                            </w:r>
                            <w:proofErr w:type="spellEnd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 xml:space="preserve"> </w:t>
                            </w:r>
                            <w:proofErr w:type="spellStart"/>
                            <w:r w:rsidRPr="00581598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  <w:t>xxxxxxxx</w:t>
                            </w:r>
                            <w:proofErr w:type="spellEnd"/>
                          </w:p>
                          <w:p w14:paraId="323B79AE" w14:textId="77777777" w:rsidR="00581598" w:rsidRPr="00581598" w:rsidRDefault="00581598" w:rsidP="00581598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hu-HU"/>
                              </w:rPr>
                            </w:pPr>
                          </w:p>
                          <w:p w14:paraId="3545045F" w14:textId="2EB7C714" w:rsidR="00220AD3" w:rsidRPr="008102CF" w:rsidRDefault="00E57826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8102CF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1B0187" id="Text Box 57" o:spid="_x0000_s1047" type="#_x0000_t202" style="position:absolute;margin-left:-46.45pt;margin-top:453.75pt;width:175.1pt;height:26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" filled="f" stroked="f">
                <v:textbox>
                  <w:txbxContent>
                    <w:p w14:paraId="26735974" w14:textId="4319E62A" w:rsidR="00581598" w:rsidRPr="00581598" w:rsidRDefault="00581598" w:rsidP="00581598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</w:pP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gram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xx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proofErr w:type="gram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.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xxx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xxx</w:t>
                      </w:r>
                      <w:proofErr w:type="spellEnd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 xml:space="preserve"> </w:t>
                      </w:r>
                      <w:proofErr w:type="spellStart"/>
                      <w:r w:rsidRPr="00581598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  <w:t>xxxxxxxx</w:t>
                      </w:r>
                      <w:proofErr w:type="spellEnd"/>
                    </w:p>
                    <w:p w14:paraId="323B79AE" w14:textId="77777777" w:rsidR="00581598" w:rsidRPr="00581598" w:rsidRDefault="00581598" w:rsidP="00581598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hu-HU"/>
                        </w:rPr>
                      </w:pPr>
                    </w:p>
                    <w:p w14:paraId="3545045F" w14:textId="2EB7C714" w:rsidR="00220AD3" w:rsidRPr="008102CF" w:rsidRDefault="00E57826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8102CF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581598">
        <w:rPr>
          <w:lang w:val="hu-HU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 wp14:anchorId="3C1B0ECF" wp14:editId="7513F243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0FED66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    </w:pict>
          </mc:Fallback>
        </mc:AlternateContent>
      </w:r>
      <w:r w:rsidR="00182765" w:rsidRPr="00581598">
        <w:rPr>
          <w:lang w:val="hu-HU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1941F718" wp14:editId="12B105D9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D6C5D5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84B5A3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" fillcolor="#d6c5d5" stroked="f"/>
            </w:pict>
          </mc:Fallback>
        </mc:AlternateContent>
      </w:r>
      <w:r w:rsidR="00182765" w:rsidRPr="00581598">
        <w:rPr>
          <w:color w:val="181818"/>
          <w:lang w:val="hu-HU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2C3A1D2A" wp14:editId="4C7DAB19">
                <wp:simplePos x="0" y="0"/>
                <wp:positionH relativeFrom="column">
                  <wp:posOffset>-669290</wp:posOffset>
                </wp:positionH>
                <wp:positionV relativeFrom="paragraph">
                  <wp:posOffset>2581275</wp:posOffset>
                </wp:positionV>
                <wp:extent cx="2299970" cy="390525"/>
                <wp:effectExtent l="0" t="0" r="0" b="0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0BA859" w14:textId="099E2AC9" w:rsidR="004F5B3B" w:rsidRPr="00581598" w:rsidRDefault="00581598" w:rsidP="0058360C">
                            <w:pPr>
                              <w:jc w:val="right"/>
                              <w:rPr>
                                <w:rFonts w:ascii="Proza Libre light" w:hAnsi="Proza Libre light" w:cs="Open Sans SemiBold"/>
                                <w:color w:val="635A51"/>
                                <w:spacing w:val="20"/>
                                <w:sz w:val="40"/>
                                <w:szCs w:val="40"/>
                                <w:u w:val="single"/>
                                <w:lang w:val="hu-HU"/>
                              </w:rPr>
                            </w:pPr>
                            <w:r>
                              <w:rPr>
                                <w:rFonts w:ascii="Proza Libre light" w:hAnsi="Proza Libre light" w:cs="Open Sans SemiBold"/>
                                <w:color w:val="635A51"/>
                                <w:spacing w:val="20"/>
                                <w:sz w:val="40"/>
                                <w:szCs w:val="40"/>
                                <w:lang w:val="hu-HU"/>
                              </w:rPr>
                              <w:t>ERŐSSÉG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3A1D2A" id="Text Box 40" o:spid="_x0000_s1048" type="#_x0000_t202" style="position:absolute;margin-left:-52.7pt;margin-top:203.2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" filled="f" stroked="f">
                <v:textbox>
                  <w:txbxContent>
                    <w:p w14:paraId="3D0BA859" w14:textId="099E2AC9" w:rsidR="004F5B3B" w:rsidRPr="00581598" w:rsidRDefault="00581598" w:rsidP="0058360C">
                      <w:pPr>
                        <w:jc w:val="right"/>
                        <w:rPr>
                          <w:rFonts w:ascii="Proza Libre light" w:hAnsi="Proza Libre light" w:cs="Open Sans SemiBold"/>
                          <w:color w:val="635A51"/>
                          <w:spacing w:val="20"/>
                          <w:sz w:val="40"/>
                          <w:szCs w:val="40"/>
                          <w:u w:val="single"/>
                          <w:lang w:val="hu-HU"/>
                        </w:rPr>
                      </w:pPr>
                      <w:r>
                        <w:rPr>
                          <w:rFonts w:ascii="Proza Libre light" w:hAnsi="Proza Libre light" w:cs="Open Sans SemiBold"/>
                          <w:color w:val="635A51"/>
                          <w:spacing w:val="20"/>
                          <w:sz w:val="40"/>
                          <w:szCs w:val="40"/>
                          <w:lang w:val="hu-HU"/>
                        </w:rPr>
                        <w:t>ERŐSSÉGEK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D659C" w:rsidRPr="00581598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roza Libre light">
    <w:altName w:val="Cambria"/>
    <w:panose1 w:val="020B0604020202020204"/>
    <w:charset w:val="00"/>
    <w:family w:val="roman"/>
    <w:notTrueType/>
    <w:pitch w:val="default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Proza Libre SEMIBOLD">
    <w:altName w:val="Cambria"/>
    <w:panose1 w:val="020B0604020202020204"/>
    <w:charset w:val="00"/>
    <w:family w:val="roman"/>
    <w:notTrueType/>
    <w:pitch w:val="default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3891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QUAP/1CEy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2E3C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46867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0C55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84D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A0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1598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182C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1986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2C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ED2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C76D87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uiPriority w:val="99"/>
    <w:unhideWhenUsed/>
    <w:rsid w:val="00D30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A5B34C6-FCF3-4D65-8A75-99F2B31DC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3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ek Szilvia</dc:creator>
  <cp:keywords/>
  <cp:lastModifiedBy>Benedek Szilvia</cp:lastModifiedBy>
  <cp:revision>1</cp:revision>
  <dcterms:created xsi:type="dcterms:W3CDTF">2018-05-30T10:37:00Z</dcterms:created>
  <dcterms:modified xsi:type="dcterms:W3CDTF">2023-09-07T12:54:00Z</dcterms:modified>
</cp:coreProperties>
</file>